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DE818" w14:textId="77777777" w:rsidR="00B02BE7" w:rsidRDefault="00F46BC2">
      <w:pPr>
        <w:rPr>
          <w:b/>
        </w:rPr>
      </w:pPr>
      <w:r w:rsidRPr="00AE6C1F">
        <w:rPr>
          <w:b/>
        </w:rPr>
        <w:t>Com</w:t>
      </w:r>
      <w:r w:rsidR="006B4C01">
        <w:rPr>
          <w:b/>
        </w:rPr>
        <w:t>petentie peiling leden Christen</w:t>
      </w:r>
      <w:r w:rsidRPr="00AE6C1F">
        <w:rPr>
          <w:b/>
        </w:rPr>
        <w:t>Unie</w:t>
      </w:r>
    </w:p>
    <w:p w14:paraId="6DCA3068" w14:textId="387DB577" w:rsidR="00215E86" w:rsidRPr="00B02BE7" w:rsidRDefault="0021384A">
      <w:pPr>
        <w:rPr>
          <w:b/>
        </w:rPr>
      </w:pPr>
      <w:r>
        <w:t>Naam</w:t>
      </w:r>
      <w:r>
        <w:tab/>
      </w:r>
      <w:r>
        <w:tab/>
      </w:r>
      <w:r>
        <w:tab/>
      </w:r>
      <w:r w:rsidR="000C505F">
        <w:tab/>
      </w:r>
      <w:r>
        <w:t>:</w:t>
      </w:r>
      <w:r w:rsidR="000C505F">
        <w:tab/>
      </w:r>
      <w:r>
        <w:tab/>
      </w:r>
    </w:p>
    <w:p w14:paraId="00AFF74D" w14:textId="7E2A08D6" w:rsidR="00215E86" w:rsidRDefault="0021384A">
      <w:r>
        <w:t>Adres</w:t>
      </w:r>
      <w:r>
        <w:tab/>
      </w:r>
      <w:r>
        <w:tab/>
      </w:r>
      <w:r>
        <w:tab/>
      </w:r>
      <w:r w:rsidR="000C505F">
        <w:tab/>
      </w:r>
      <w:r>
        <w:t>:</w:t>
      </w:r>
    </w:p>
    <w:p w14:paraId="79AEFFA3" w14:textId="4BDD26E5" w:rsidR="0021384A" w:rsidRDefault="0021384A">
      <w:r>
        <w:t>Postcode</w:t>
      </w:r>
      <w:r>
        <w:tab/>
      </w:r>
      <w:r>
        <w:tab/>
      </w:r>
      <w:r w:rsidR="000C505F">
        <w:tab/>
      </w:r>
      <w:r>
        <w:t>:</w:t>
      </w:r>
    </w:p>
    <w:p w14:paraId="49921909" w14:textId="4199FF1F" w:rsidR="0021384A" w:rsidRDefault="0021384A">
      <w:r>
        <w:t>Woonplaats</w:t>
      </w:r>
      <w:r>
        <w:tab/>
      </w:r>
      <w:r>
        <w:tab/>
      </w:r>
      <w:r w:rsidR="000C505F">
        <w:tab/>
      </w:r>
      <w:r>
        <w:t>:</w:t>
      </w:r>
    </w:p>
    <w:p w14:paraId="04D74737" w14:textId="7AB9B677" w:rsidR="0021384A" w:rsidRDefault="0021384A">
      <w:r>
        <w:t>E-mailadres</w:t>
      </w:r>
      <w:r>
        <w:tab/>
      </w:r>
      <w:r>
        <w:tab/>
      </w:r>
      <w:r w:rsidR="000C505F">
        <w:tab/>
      </w:r>
      <w:r>
        <w:t>:</w:t>
      </w:r>
    </w:p>
    <w:p w14:paraId="51D3AD65" w14:textId="4DD18A76" w:rsidR="0021384A" w:rsidRDefault="0021384A">
      <w:r>
        <w:t>Telefoon</w:t>
      </w:r>
      <w:r>
        <w:tab/>
      </w:r>
      <w:r>
        <w:tab/>
      </w:r>
      <w:r w:rsidR="000C505F">
        <w:tab/>
      </w:r>
      <w:r>
        <w:t>:</w:t>
      </w:r>
    </w:p>
    <w:p w14:paraId="40AFE02C" w14:textId="3509A37C" w:rsidR="0021384A" w:rsidRDefault="0021384A">
      <w:r>
        <w:t>Geboortedatum</w:t>
      </w:r>
      <w:r>
        <w:tab/>
      </w:r>
      <w:r w:rsidR="000C505F">
        <w:tab/>
      </w:r>
      <w:r>
        <w:t>:</w:t>
      </w:r>
    </w:p>
    <w:p w14:paraId="3637C1B7" w14:textId="04EA8C01" w:rsidR="00215E86" w:rsidRDefault="0021384A">
      <w:r>
        <w:t>Geslacht</w:t>
      </w:r>
      <w:r>
        <w:tab/>
      </w:r>
      <w:r>
        <w:tab/>
      </w:r>
      <w:r w:rsidR="000C505F">
        <w:tab/>
      </w:r>
      <w:r>
        <w:t>:  M  /  V</w:t>
      </w:r>
    </w:p>
    <w:p w14:paraId="2BDB240D" w14:textId="7E335C35" w:rsidR="0021384A" w:rsidRDefault="000C505F">
      <w:r>
        <w:t>Beroep/vrijwilligerswerk</w:t>
      </w:r>
      <w:r w:rsidR="0021384A">
        <w:tab/>
        <w:t>:</w:t>
      </w:r>
    </w:p>
    <w:p w14:paraId="4F4F59E5" w14:textId="32388DF8" w:rsidR="002807D3" w:rsidRDefault="002807D3">
      <w:r>
        <w:t>Kerkelijke betrokkenheid</w:t>
      </w:r>
      <w:r>
        <w:tab/>
        <w:t>:</w:t>
      </w:r>
    </w:p>
    <w:p w14:paraId="1102D121" w14:textId="77777777" w:rsidR="0021384A" w:rsidRDefault="0021384A"/>
    <w:p w14:paraId="6FA7F875" w14:textId="3AC0E2E2" w:rsidR="0021384A" w:rsidRDefault="0021384A">
      <w:r>
        <w:t>Expertise gebied(en)</w:t>
      </w:r>
    </w:p>
    <w:p w14:paraId="37604064" w14:textId="77777777" w:rsidR="00A7766B" w:rsidRDefault="00A7766B"/>
    <w:p w14:paraId="19F394A5" w14:textId="5AF65679" w:rsidR="0095347E" w:rsidRDefault="001D7242" w:rsidP="0095347E">
      <w:pPr>
        <w:rPr>
          <w:bCs/>
        </w:rPr>
      </w:pPr>
      <w:sdt>
        <w:sdtPr>
          <w:rPr>
            <w:bCs/>
          </w:rPr>
          <w:id w:val="-1234005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766B">
            <w:rPr>
              <w:rFonts w:ascii="MS Gothic" w:eastAsia="MS Gothic" w:hAnsi="MS Gothic" w:hint="eastAsia"/>
              <w:bCs/>
            </w:rPr>
            <w:t>☐</w:t>
          </w:r>
        </w:sdtContent>
      </w:sdt>
      <w:r w:rsidR="0095347E">
        <w:rPr>
          <w:bCs/>
        </w:rPr>
        <w:t>Communic</w:t>
      </w:r>
      <w:r w:rsidR="00053C6F">
        <w:rPr>
          <w:bCs/>
        </w:rPr>
        <w:t>a</w:t>
      </w:r>
      <w:r w:rsidR="0095347E">
        <w:rPr>
          <w:bCs/>
        </w:rPr>
        <w:t>tie/PR</w:t>
      </w:r>
    </w:p>
    <w:p w14:paraId="309A4666" w14:textId="77777777" w:rsidR="0095347E" w:rsidRDefault="001D7242" w:rsidP="0095347E">
      <w:pPr>
        <w:rPr>
          <w:bCs/>
        </w:rPr>
      </w:pPr>
      <w:sdt>
        <w:sdtPr>
          <w:rPr>
            <w:bCs/>
          </w:rPr>
          <w:id w:val="1017124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5347E">
            <w:rPr>
              <w:rFonts w:ascii="MS Gothic" w:eastAsia="MS Gothic" w:hAnsi="MS Gothic" w:hint="eastAsia"/>
              <w:bCs/>
            </w:rPr>
            <w:t>☐</w:t>
          </w:r>
        </w:sdtContent>
      </w:sdt>
      <w:r w:rsidR="0095347E" w:rsidRPr="0021384A">
        <w:rPr>
          <w:bCs/>
        </w:rPr>
        <w:t>Defensie</w:t>
      </w:r>
    </w:p>
    <w:p w14:paraId="298B8355" w14:textId="77777777" w:rsidR="00AE6C1F" w:rsidRPr="0021384A" w:rsidRDefault="001D7242" w:rsidP="00215E86">
      <w:sdt>
        <w:sdtPr>
          <w:rPr>
            <w:bCs/>
          </w:rPr>
          <w:id w:val="1076328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6C1F">
            <w:rPr>
              <w:rFonts w:ascii="MS Gothic" w:eastAsia="MS Gothic" w:hAnsi="MS Gothic" w:hint="eastAsia"/>
              <w:bCs/>
            </w:rPr>
            <w:t>☐</w:t>
          </w:r>
        </w:sdtContent>
      </w:sdt>
      <w:r w:rsidR="00AE6C1F">
        <w:rPr>
          <w:bCs/>
        </w:rPr>
        <w:t>Dorpsbelangen/verenigingsleven</w:t>
      </w:r>
    </w:p>
    <w:p w14:paraId="683A2A45" w14:textId="77777777" w:rsidR="00215E86" w:rsidRPr="0021384A" w:rsidRDefault="001D7242" w:rsidP="00215E86">
      <w:sdt>
        <w:sdtPr>
          <w:rPr>
            <w:bCs/>
          </w:rPr>
          <w:id w:val="1419451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Duurzaamheid</w:t>
      </w:r>
    </w:p>
    <w:p w14:paraId="1A748378" w14:textId="77777777" w:rsidR="00215E86" w:rsidRDefault="001D7242" w:rsidP="00215E86">
      <w:pPr>
        <w:rPr>
          <w:bCs/>
        </w:rPr>
      </w:pPr>
      <w:sdt>
        <w:sdtPr>
          <w:rPr>
            <w:bCs/>
          </w:rPr>
          <w:id w:val="-580602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Economie</w:t>
      </w:r>
    </w:p>
    <w:p w14:paraId="02E44360" w14:textId="77777777" w:rsidR="00BE7A8E" w:rsidRPr="00BE7A8E" w:rsidRDefault="001D7242" w:rsidP="00215E86">
      <w:pPr>
        <w:rPr>
          <w:bCs/>
        </w:rPr>
      </w:pPr>
      <w:sdt>
        <w:sdtPr>
          <w:rPr>
            <w:bCs/>
          </w:rPr>
          <w:id w:val="1936780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E7A8E">
            <w:rPr>
              <w:rFonts w:ascii="MS Gothic" w:eastAsia="MS Gothic" w:hAnsi="MS Gothic" w:hint="eastAsia"/>
              <w:bCs/>
            </w:rPr>
            <w:t>☐</w:t>
          </w:r>
        </w:sdtContent>
      </w:sdt>
      <w:r w:rsidR="00BE7A8E">
        <w:rPr>
          <w:bCs/>
        </w:rPr>
        <w:t>Financiën</w:t>
      </w:r>
    </w:p>
    <w:p w14:paraId="09F976DF" w14:textId="77777777" w:rsidR="00215E86" w:rsidRPr="0021384A" w:rsidRDefault="001D7242" w:rsidP="00215E86">
      <w:sdt>
        <w:sdtPr>
          <w:rPr>
            <w:bCs/>
          </w:rPr>
          <w:id w:val="1622187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Internationale samenwerking</w:t>
      </w:r>
    </w:p>
    <w:p w14:paraId="4251F6F2" w14:textId="77777777" w:rsidR="00215E86" w:rsidRDefault="001D7242" w:rsidP="00215E86">
      <w:pPr>
        <w:rPr>
          <w:bCs/>
        </w:rPr>
      </w:pPr>
      <w:sdt>
        <w:sdtPr>
          <w:rPr>
            <w:bCs/>
          </w:rPr>
          <w:id w:val="-18630456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Onderwijs</w:t>
      </w:r>
    </w:p>
    <w:p w14:paraId="5D7B79A5" w14:textId="77777777" w:rsidR="00E11EB1" w:rsidRDefault="001D7242" w:rsidP="00215E86">
      <w:pPr>
        <w:rPr>
          <w:bCs/>
        </w:rPr>
      </w:pPr>
      <w:sdt>
        <w:sdtPr>
          <w:rPr>
            <w:bCs/>
          </w:rPr>
          <w:id w:val="229112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E11EB1" w:rsidRPr="00E11EB1">
        <w:rPr>
          <w:bCs/>
        </w:rPr>
        <w:t>Logistiek</w:t>
      </w:r>
    </w:p>
    <w:p w14:paraId="64F69464" w14:textId="77777777" w:rsidR="00E11EB1" w:rsidRPr="0021384A" w:rsidRDefault="001D7242" w:rsidP="00215E86">
      <w:sdt>
        <w:sdtPr>
          <w:id w:val="-462963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EB1" w:rsidRPr="00E11EB1">
            <w:rPr>
              <w:rFonts w:hint="eastAsia"/>
            </w:rPr>
            <w:t>☐</w:t>
          </w:r>
        </w:sdtContent>
      </w:sdt>
      <w:r w:rsidR="00E11EB1" w:rsidRPr="00E11EB1">
        <w:t>Sociaal domein</w:t>
      </w:r>
    </w:p>
    <w:p w14:paraId="62A7BE48" w14:textId="77777777" w:rsidR="00215E86" w:rsidRPr="0021384A" w:rsidRDefault="001D7242" w:rsidP="00215E86">
      <w:sdt>
        <w:sdtPr>
          <w:rPr>
            <w:bCs/>
          </w:rPr>
          <w:id w:val="-1273473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Veiligheid</w:t>
      </w:r>
    </w:p>
    <w:p w14:paraId="583BB6F5" w14:textId="77777777" w:rsidR="00215E86" w:rsidRPr="0021384A" w:rsidRDefault="001D7242" w:rsidP="00215E86">
      <w:sdt>
        <w:sdtPr>
          <w:rPr>
            <w:bCs/>
          </w:rPr>
          <w:id w:val="2028364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Wonen</w:t>
      </w:r>
    </w:p>
    <w:p w14:paraId="05E6B6F0" w14:textId="77777777" w:rsidR="00215E86" w:rsidRDefault="001D7242" w:rsidP="00215E86">
      <w:pPr>
        <w:rPr>
          <w:bCs/>
        </w:rPr>
      </w:pPr>
      <w:sdt>
        <w:sdtPr>
          <w:rPr>
            <w:bCs/>
          </w:rPr>
          <w:id w:val="-226684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EB1">
            <w:rPr>
              <w:rFonts w:ascii="MS Gothic" w:eastAsia="MS Gothic" w:hAnsi="MS Gothic" w:hint="eastAsia"/>
              <w:bCs/>
            </w:rPr>
            <w:t>☐</w:t>
          </w:r>
        </w:sdtContent>
      </w:sdt>
      <w:r w:rsidR="00215E86" w:rsidRPr="0021384A">
        <w:rPr>
          <w:bCs/>
        </w:rPr>
        <w:t>Zorg </w:t>
      </w:r>
    </w:p>
    <w:p w14:paraId="7F04D82B" w14:textId="77777777" w:rsidR="0095347E" w:rsidRDefault="001D7242" w:rsidP="0095347E">
      <w:pPr>
        <w:rPr>
          <w:bCs/>
        </w:rPr>
      </w:pPr>
      <w:sdt>
        <w:sdtPr>
          <w:rPr>
            <w:bCs/>
          </w:rPr>
          <w:id w:val="162974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5347E">
            <w:rPr>
              <w:rFonts w:ascii="MS Gothic" w:eastAsia="MS Gothic" w:hAnsi="MS Gothic" w:hint="eastAsia"/>
              <w:bCs/>
            </w:rPr>
            <w:t>☐</w:t>
          </w:r>
        </w:sdtContent>
      </w:sdt>
      <w:r w:rsidR="0095347E">
        <w:rPr>
          <w:bCs/>
        </w:rPr>
        <w:t xml:space="preserve">Anders, namelijk: </w:t>
      </w:r>
    </w:p>
    <w:p w14:paraId="77E5F8A8" w14:textId="77777777" w:rsidR="00E11EB1" w:rsidRDefault="00E11EB1" w:rsidP="00215E86">
      <w:pPr>
        <w:rPr>
          <w:bCs/>
        </w:rPr>
      </w:pPr>
    </w:p>
    <w:p w14:paraId="14DFB0D7" w14:textId="77777777" w:rsidR="00E11EB1" w:rsidRDefault="00E11EB1" w:rsidP="00215E86">
      <w:pPr>
        <w:rPr>
          <w:bCs/>
        </w:rPr>
      </w:pPr>
      <w:r>
        <w:rPr>
          <w:bCs/>
        </w:rPr>
        <w:t xml:space="preserve">1. Ik stel mij wel/niet beschikbaar om op één </w:t>
      </w:r>
      <w:r w:rsidR="00EC0ABC">
        <w:rPr>
          <w:bCs/>
        </w:rPr>
        <w:t xml:space="preserve">of meer </w:t>
      </w:r>
      <w:r>
        <w:rPr>
          <w:bCs/>
        </w:rPr>
        <w:t>van de bovengenoemde gebieden mijn expertise te delen met bestuur of fractie</w:t>
      </w:r>
      <w:r w:rsidR="001B3F1C">
        <w:rPr>
          <w:bCs/>
        </w:rPr>
        <w:t>le</w:t>
      </w:r>
      <w:r>
        <w:rPr>
          <w:bCs/>
        </w:rPr>
        <w:t>den van de ChristenUnie</w:t>
      </w:r>
    </w:p>
    <w:p w14:paraId="648FF6A1" w14:textId="77777777" w:rsidR="00E11EB1" w:rsidRDefault="00E11EB1" w:rsidP="00215E86">
      <w:pPr>
        <w:rPr>
          <w:bCs/>
        </w:rPr>
      </w:pPr>
    </w:p>
    <w:p w14:paraId="01F5661E" w14:textId="77777777" w:rsidR="00E11EB1" w:rsidRDefault="00E11EB1" w:rsidP="00215E86">
      <w:pPr>
        <w:rPr>
          <w:bCs/>
        </w:rPr>
      </w:pPr>
      <w:r>
        <w:rPr>
          <w:bCs/>
        </w:rPr>
        <w:t>2. Ik stel mij wel/niet beschikbaar om mee te werken aan het tot stand komen van een verkiezingsprogramma voor de gemeenteraadverkiezingen</w:t>
      </w:r>
      <w:r w:rsidR="006B4C01">
        <w:rPr>
          <w:bCs/>
        </w:rPr>
        <w:t xml:space="preserve"> 2022</w:t>
      </w:r>
    </w:p>
    <w:p w14:paraId="3E5B4864" w14:textId="77777777" w:rsidR="00E11EB1" w:rsidRDefault="00E11EB1" w:rsidP="00215E86">
      <w:pPr>
        <w:rPr>
          <w:bCs/>
        </w:rPr>
      </w:pPr>
    </w:p>
    <w:p w14:paraId="4EF506B6" w14:textId="77777777" w:rsidR="00E11EB1" w:rsidRDefault="00AE6C1F" w:rsidP="00215E86">
      <w:pPr>
        <w:rPr>
          <w:bCs/>
        </w:rPr>
      </w:pPr>
      <w:r>
        <w:rPr>
          <w:bCs/>
        </w:rPr>
        <w:t>3. Ik sta</w:t>
      </w:r>
      <w:r w:rsidR="00E11EB1">
        <w:rPr>
          <w:bCs/>
        </w:rPr>
        <w:t xml:space="preserve"> wel/niet</w:t>
      </w:r>
      <w:r>
        <w:rPr>
          <w:bCs/>
        </w:rPr>
        <w:t xml:space="preserve"> open voor </w:t>
      </w:r>
      <w:r w:rsidR="00E11EB1">
        <w:rPr>
          <w:bCs/>
        </w:rPr>
        <w:t>een bestuursfunctie</w:t>
      </w:r>
      <w:r w:rsidR="00AC0AE2">
        <w:rPr>
          <w:bCs/>
        </w:rPr>
        <w:t xml:space="preserve"> of andersoortige functie</w:t>
      </w:r>
      <w:r>
        <w:rPr>
          <w:bCs/>
        </w:rPr>
        <w:t xml:space="preserve"> </w:t>
      </w:r>
      <w:r w:rsidR="00EC0ABC">
        <w:rPr>
          <w:bCs/>
        </w:rPr>
        <w:t>(zoals b.v. burgerlid</w:t>
      </w:r>
      <w:r w:rsidR="005700CC">
        <w:rPr>
          <w:bCs/>
        </w:rPr>
        <w:t xml:space="preserve"> of een plaats op de kandidatenlijst</w:t>
      </w:r>
      <w:r w:rsidR="00EC0ABC">
        <w:rPr>
          <w:bCs/>
        </w:rPr>
        <w:t>)</w:t>
      </w:r>
      <w:r w:rsidR="005700CC">
        <w:rPr>
          <w:bCs/>
        </w:rPr>
        <w:t xml:space="preserve"> </w:t>
      </w:r>
      <w:r>
        <w:rPr>
          <w:bCs/>
        </w:rPr>
        <w:t>in de toekomst</w:t>
      </w:r>
      <w:r w:rsidR="00EC0ABC">
        <w:rPr>
          <w:bCs/>
        </w:rPr>
        <w:t>.</w:t>
      </w:r>
    </w:p>
    <w:p w14:paraId="290F518E" w14:textId="77777777" w:rsidR="00E11EB1" w:rsidRDefault="00E11EB1" w:rsidP="00215E86">
      <w:pPr>
        <w:rPr>
          <w:bCs/>
        </w:rPr>
      </w:pPr>
    </w:p>
    <w:p w14:paraId="4BB87B78" w14:textId="77777777" w:rsidR="00E11EB1" w:rsidRDefault="00E11EB1" w:rsidP="00215E86">
      <w:pPr>
        <w:rPr>
          <w:bCs/>
        </w:rPr>
      </w:pPr>
      <w:r>
        <w:rPr>
          <w:bCs/>
        </w:rPr>
        <w:t>4. Ik wil in de toekomst wel/niet beschikbaar zijn voor een politieke functie zoals:</w:t>
      </w:r>
      <w:r w:rsidR="00BE7A8E">
        <w:rPr>
          <w:bCs/>
        </w:rPr>
        <w:t xml:space="preserve"> </w:t>
      </w:r>
      <w:r>
        <w:rPr>
          <w:bCs/>
        </w:rPr>
        <w:t>…………………………</w:t>
      </w:r>
    </w:p>
    <w:p w14:paraId="7F657DFC" w14:textId="77777777" w:rsidR="00E11EB1" w:rsidRDefault="00E11EB1" w:rsidP="00215E86">
      <w:pPr>
        <w:rPr>
          <w:bCs/>
        </w:rPr>
      </w:pPr>
    </w:p>
    <w:p w14:paraId="739F331E" w14:textId="77777777" w:rsidR="00E11EB1" w:rsidRDefault="00E11EB1" w:rsidP="00215E86">
      <w:pPr>
        <w:rPr>
          <w:bCs/>
        </w:rPr>
      </w:pPr>
      <w:r>
        <w:rPr>
          <w:bCs/>
        </w:rPr>
        <w:t xml:space="preserve">5. Ik wil de ChristenUnie wel/niet </w:t>
      </w:r>
      <w:r w:rsidR="006B4C01">
        <w:rPr>
          <w:bCs/>
        </w:rPr>
        <w:t>(</w:t>
      </w:r>
      <w:r>
        <w:rPr>
          <w:bCs/>
        </w:rPr>
        <w:t>incidenteel</w:t>
      </w:r>
      <w:r w:rsidR="006B4C01">
        <w:rPr>
          <w:bCs/>
        </w:rPr>
        <w:t>)</w:t>
      </w:r>
      <w:r>
        <w:rPr>
          <w:bCs/>
        </w:rPr>
        <w:t xml:space="preserve"> ondersteunen met praktisch werk zoals b.v.</w:t>
      </w:r>
    </w:p>
    <w:p w14:paraId="3D78E86E" w14:textId="77777777" w:rsidR="00E11EB1" w:rsidRDefault="00E11EB1" w:rsidP="00215E86">
      <w:pPr>
        <w:rPr>
          <w:bCs/>
        </w:rPr>
      </w:pPr>
      <w:r>
        <w:rPr>
          <w:bCs/>
        </w:rPr>
        <w:tab/>
      </w:r>
      <w:sdt>
        <w:sdtPr>
          <w:rPr>
            <w:bCs/>
          </w:rPr>
          <w:id w:val="755404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4C01">
            <w:rPr>
              <w:rFonts w:ascii="MS Gothic" w:eastAsia="MS Gothic" w:hAnsi="MS Gothic" w:hint="eastAsia"/>
              <w:bCs/>
            </w:rPr>
            <w:t>☐</w:t>
          </w:r>
        </w:sdtContent>
      </w:sdt>
      <w:r>
        <w:rPr>
          <w:bCs/>
        </w:rPr>
        <w:t>Postverzorging</w:t>
      </w:r>
    </w:p>
    <w:p w14:paraId="62799867" w14:textId="77777777" w:rsidR="00E11EB1" w:rsidRDefault="00E11EB1" w:rsidP="00215E86">
      <w:pPr>
        <w:rPr>
          <w:bCs/>
        </w:rPr>
      </w:pPr>
      <w:r>
        <w:rPr>
          <w:bCs/>
        </w:rPr>
        <w:tab/>
      </w:r>
      <w:sdt>
        <w:sdtPr>
          <w:rPr>
            <w:bCs/>
          </w:rPr>
          <w:id w:val="28772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4C01">
            <w:rPr>
              <w:rFonts w:ascii="MS Gothic" w:eastAsia="MS Gothic" w:hAnsi="MS Gothic" w:hint="eastAsia"/>
              <w:bCs/>
            </w:rPr>
            <w:t>☐</w:t>
          </w:r>
        </w:sdtContent>
      </w:sdt>
      <w:r>
        <w:rPr>
          <w:bCs/>
        </w:rPr>
        <w:t>PR</w:t>
      </w:r>
      <w:r w:rsidR="00BE7A8E">
        <w:rPr>
          <w:bCs/>
        </w:rPr>
        <w:t>-</w:t>
      </w:r>
      <w:r>
        <w:rPr>
          <w:bCs/>
        </w:rPr>
        <w:t>werkzaamheden rond verkiezingen/ ambassadeur van ChristenUnie in eigen omgeving</w:t>
      </w:r>
    </w:p>
    <w:p w14:paraId="6DD89C74" w14:textId="77777777" w:rsidR="00E11EB1" w:rsidRDefault="00E11EB1" w:rsidP="00215E86">
      <w:pPr>
        <w:rPr>
          <w:bCs/>
        </w:rPr>
      </w:pPr>
      <w:r>
        <w:rPr>
          <w:bCs/>
        </w:rPr>
        <w:tab/>
      </w:r>
      <w:sdt>
        <w:sdtPr>
          <w:rPr>
            <w:bCs/>
          </w:rPr>
          <w:id w:val="150881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0ABC">
            <w:rPr>
              <w:rFonts w:ascii="MS Gothic" w:eastAsia="MS Gothic" w:hAnsi="MS Gothic" w:hint="eastAsia"/>
              <w:bCs/>
            </w:rPr>
            <w:t>☐</w:t>
          </w:r>
        </w:sdtContent>
      </w:sdt>
      <w:r w:rsidR="00EC0ABC">
        <w:rPr>
          <w:bCs/>
        </w:rPr>
        <w:t>Ledenwerving</w:t>
      </w:r>
    </w:p>
    <w:p w14:paraId="29F703B4" w14:textId="77777777" w:rsidR="00EC0ABC" w:rsidRDefault="00EC0ABC" w:rsidP="00215E86">
      <w:pPr>
        <w:rPr>
          <w:bCs/>
        </w:rPr>
      </w:pPr>
    </w:p>
    <w:p w14:paraId="56E1466C" w14:textId="41F7950A" w:rsidR="00215E86" w:rsidRDefault="001B3F1C">
      <w:r>
        <w:rPr>
          <w:bCs/>
        </w:rPr>
        <w:t xml:space="preserve">6. Ik </w:t>
      </w:r>
      <w:r w:rsidR="00AE6C1F">
        <w:rPr>
          <w:bCs/>
        </w:rPr>
        <w:t xml:space="preserve">wil </w:t>
      </w:r>
      <w:r>
        <w:rPr>
          <w:bCs/>
        </w:rPr>
        <w:t>wel/niet</w:t>
      </w:r>
      <w:r w:rsidR="00AE6C1F">
        <w:rPr>
          <w:bCs/>
        </w:rPr>
        <w:t xml:space="preserve"> betrokken zijn bij het gebed voor </w:t>
      </w:r>
      <w:r>
        <w:rPr>
          <w:bCs/>
        </w:rPr>
        <w:t>de ChristenU</w:t>
      </w:r>
      <w:r w:rsidR="00FA7286">
        <w:rPr>
          <w:bCs/>
        </w:rPr>
        <w:t>nie</w:t>
      </w:r>
    </w:p>
    <w:p w14:paraId="36F59AF7" w14:textId="77777777" w:rsidR="00B02BE7" w:rsidRDefault="00B02BE7"/>
    <w:p w14:paraId="0746BAD1" w14:textId="0728AD5E" w:rsidR="00B02BE7" w:rsidRDefault="00B02BE7">
      <w:r>
        <w:t xml:space="preserve">Formulier bij voorkeur verzenden naar: </w:t>
      </w:r>
      <w:hyperlink r:id="rId5" w:history="1">
        <w:r w:rsidRPr="007C4DDD">
          <w:rPr>
            <w:rStyle w:val="Hyperlink"/>
          </w:rPr>
          <w:t>bestuur@westbetuwe.christenunie.nl</w:t>
        </w:r>
      </w:hyperlink>
    </w:p>
    <w:p w14:paraId="13AFF15B" w14:textId="77777777" w:rsidR="00B02BE7" w:rsidRDefault="00B02BE7"/>
    <w:p w14:paraId="3F79A989" w14:textId="41F94A9B" w:rsidR="00B02BE7" w:rsidRDefault="00B02BE7">
      <w:r>
        <w:t>Evt. per post: Secretariaat ChristenUnie West Betuwe, Peppelbos 13, 4191 ME Geldermalsen</w:t>
      </w:r>
    </w:p>
    <w:p w14:paraId="05E8D0A7" w14:textId="77777777" w:rsidR="00B02BE7" w:rsidRDefault="00B02BE7"/>
    <w:sectPr w:rsidR="00B02B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awNLA0NzQBcpR0lIJTi4sz8/NACgxrAcaorZ0sAAAA"/>
  </w:docVars>
  <w:rsids>
    <w:rsidRoot w:val="00281FD5"/>
    <w:rsid w:val="00035C30"/>
    <w:rsid w:val="00053C6F"/>
    <w:rsid w:val="000C505F"/>
    <w:rsid w:val="001B3F1C"/>
    <w:rsid w:val="001D7242"/>
    <w:rsid w:val="0021384A"/>
    <w:rsid w:val="00215E86"/>
    <w:rsid w:val="0025092C"/>
    <w:rsid w:val="002807D3"/>
    <w:rsid w:val="00281FD5"/>
    <w:rsid w:val="00352A51"/>
    <w:rsid w:val="00516333"/>
    <w:rsid w:val="005700CC"/>
    <w:rsid w:val="006B4C01"/>
    <w:rsid w:val="006F06CF"/>
    <w:rsid w:val="0079538A"/>
    <w:rsid w:val="007D2558"/>
    <w:rsid w:val="008834BC"/>
    <w:rsid w:val="008D1C3A"/>
    <w:rsid w:val="0095347E"/>
    <w:rsid w:val="00A5749D"/>
    <w:rsid w:val="00A7766B"/>
    <w:rsid w:val="00A84B2A"/>
    <w:rsid w:val="00AC0AE2"/>
    <w:rsid w:val="00AE6C1F"/>
    <w:rsid w:val="00B02BE7"/>
    <w:rsid w:val="00BE7A8E"/>
    <w:rsid w:val="00C61B49"/>
    <w:rsid w:val="00E11EB1"/>
    <w:rsid w:val="00EC0ABC"/>
    <w:rsid w:val="00F46BC2"/>
    <w:rsid w:val="00FA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BFB96E"/>
  <w15:chartTrackingRefBased/>
  <w15:docId w15:val="{2643C38B-673D-4D9E-8100-B31FA1768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Verwijzingopmerking">
    <w:name w:val="annotation reference"/>
    <w:basedOn w:val="Standaardalinea-lettertype"/>
    <w:uiPriority w:val="99"/>
    <w:semiHidden/>
    <w:unhideWhenUsed/>
    <w:rsid w:val="00BE7A8E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BE7A8E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BE7A8E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BE7A8E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BE7A8E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E7A8E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E7A8E"/>
    <w:rPr>
      <w:rFonts w:ascii="Segoe UI" w:hAnsi="Segoe UI" w:cs="Segoe UI"/>
      <w:sz w:val="18"/>
      <w:szCs w:val="18"/>
    </w:rPr>
  </w:style>
  <w:style w:type="character" w:styleId="Hyperlink">
    <w:name w:val="Hyperlink"/>
    <w:basedOn w:val="Standaardalinea-lettertype"/>
    <w:uiPriority w:val="99"/>
    <w:unhideWhenUsed/>
    <w:rsid w:val="000C50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740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bestuur@westbetuwe.christenunie.n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F9509-D726-4477-8067-EB9A94E44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b</dc:creator>
  <cp:keywords/>
  <dc:description/>
  <cp:lastModifiedBy>Wim Vervoorn</cp:lastModifiedBy>
  <cp:revision>3</cp:revision>
  <dcterms:created xsi:type="dcterms:W3CDTF">2020-06-24T17:25:00Z</dcterms:created>
  <dcterms:modified xsi:type="dcterms:W3CDTF">2020-06-24T17:25:00Z</dcterms:modified>
</cp:coreProperties>
</file>